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E7672F" w14:textId="77777777" w:rsidR="001360AD" w:rsidRPr="00CB0A50" w:rsidRDefault="008F0C34" w:rsidP="00CB0A50">
      <w:pPr>
        <w:pStyle w:val="Heading1"/>
        <w:rPr>
          <w:rFonts w:ascii="Times New Roman" w:hAnsi="Times New Roman" w:cs="Times New Roman"/>
          <w:b/>
          <w:bCs/>
          <w:color w:val="auto"/>
          <w:sz w:val="24"/>
          <w:szCs w:val="24"/>
        </w:rPr>
      </w:pPr>
      <w:bookmarkStart w:id="0" w:name="_GoBack"/>
      <w:bookmarkEnd w:id="0"/>
      <w:r w:rsidRPr="00CB0A50">
        <w:rPr>
          <w:rFonts w:ascii="Times New Roman" w:hAnsi="Times New Roman" w:cs="Times New Roman"/>
          <w:b/>
          <w:bCs/>
          <w:color w:val="auto"/>
          <w:sz w:val="24"/>
          <w:szCs w:val="24"/>
        </w:rPr>
        <w:t>Presentation and Outline Directions</w:t>
      </w:r>
    </w:p>
    <w:p w14:paraId="4D6E51B6" w14:textId="77777777" w:rsidR="008F0C34" w:rsidRDefault="008F0C34"/>
    <w:p w14:paraId="1C419294" w14:textId="77777777" w:rsidR="008F0C34" w:rsidRDefault="008F0C34">
      <w:r w:rsidRPr="00CB0A50">
        <w:rPr>
          <w:rStyle w:val="Heading1Char"/>
          <w:rFonts w:ascii="Times New Roman" w:hAnsi="Times New Roman" w:cs="Times New Roman"/>
          <w:color w:val="auto"/>
          <w:sz w:val="24"/>
          <w:szCs w:val="24"/>
        </w:rPr>
        <w:t xml:space="preserve">Outline </w:t>
      </w:r>
      <w:r>
        <w:t>-</w:t>
      </w:r>
    </w:p>
    <w:p w14:paraId="1AA0FAFB" w14:textId="77777777" w:rsidR="008F0C34" w:rsidRDefault="008F0C34"/>
    <w:p w14:paraId="2CC9200A" w14:textId="77777777" w:rsidR="005A2F02" w:rsidRDefault="008F0C34">
      <w:r>
        <w:tab/>
        <w:t xml:space="preserve">The outline you turn in with the presentation needs to be in a word document with at least 10 academic or professional sources that will help your argument for your presentation.  The overall goal of the outline is to help you to organize your presentation better.  Typically, the more detailed the outline, the better the presentation (as long as you follow the outline).  Having sections and section headings can be a good idea too as that will help you break up the presentation into </w:t>
      </w:r>
      <w:r w:rsidR="005A2F02">
        <w:t>digestible chunks.  Overall, I hesitate to put too many requirements on the outline as each person has their own best way of presenting.  However, there are a few requirements below.</w:t>
      </w:r>
    </w:p>
    <w:p w14:paraId="3ADEE398" w14:textId="77777777" w:rsidR="005A2F02" w:rsidRDefault="005A2F02"/>
    <w:p w14:paraId="13CE0E65" w14:textId="77777777" w:rsidR="005A2F02" w:rsidRDefault="005A2F02">
      <w:r>
        <w:tab/>
        <w:t xml:space="preserve">The outline needs to be organized in the same way that the presentation will be organized.  No </w:t>
      </w:r>
      <w:r>
        <w:tab/>
        <w:t>jumping around.</w:t>
      </w:r>
    </w:p>
    <w:p w14:paraId="630AF9CD" w14:textId="77777777" w:rsidR="005A2F02" w:rsidRDefault="005A2F02"/>
    <w:p w14:paraId="371E27C2" w14:textId="51B073EE" w:rsidR="005A2F02" w:rsidRDefault="005A2F02">
      <w:r>
        <w:tab/>
        <w:t>Bullets or full sentences can be used, but in text APA citation rules apply (Cavanaugh, 20</w:t>
      </w:r>
      <w:r w:rsidR="00562803">
        <w:t>21</w:t>
      </w:r>
      <w:r>
        <w:t>).</w:t>
      </w:r>
    </w:p>
    <w:p w14:paraId="1AE801BD" w14:textId="77777777" w:rsidR="005A2F02" w:rsidRDefault="005A2F02"/>
    <w:p w14:paraId="51977558" w14:textId="64FB180E" w:rsidR="005A2F02" w:rsidRDefault="005A2F02">
      <w:r>
        <w:tab/>
        <w:t xml:space="preserve">A reference page is required listing </w:t>
      </w:r>
      <w:r w:rsidR="00562803">
        <w:t>all</w:t>
      </w:r>
      <w:r>
        <w:t xml:space="preserve"> your references used for the outline.  </w:t>
      </w:r>
    </w:p>
    <w:p w14:paraId="3A7D87F6" w14:textId="77777777" w:rsidR="005A2F02" w:rsidRDefault="005A2F02"/>
    <w:p w14:paraId="7CD5BDC8" w14:textId="77777777" w:rsidR="005A2F02" w:rsidRDefault="005A2F02">
      <w:r>
        <w:tab/>
        <w:t xml:space="preserve">The outline needs to cover the entire presentation, not just parts.  Detail can be missing, but not </w:t>
      </w:r>
      <w:r>
        <w:tab/>
        <w:t>major sections.  I will use your outline when watching your presentations.</w:t>
      </w:r>
    </w:p>
    <w:p w14:paraId="2EDEA48F" w14:textId="77777777" w:rsidR="005A2F02" w:rsidRDefault="005A2F02"/>
    <w:p w14:paraId="2E5BC204" w14:textId="77777777" w:rsidR="005A2F02" w:rsidRDefault="005A2F02">
      <w:r>
        <w:tab/>
        <w:t xml:space="preserve">Turn in your outline at the same time as the presentation.  </w:t>
      </w:r>
    </w:p>
    <w:p w14:paraId="112ED28C" w14:textId="77777777" w:rsidR="005A2F02" w:rsidRDefault="005A2F02"/>
    <w:p w14:paraId="4C4FF616" w14:textId="77777777" w:rsidR="001D6376" w:rsidRDefault="005A2F02">
      <w:r>
        <w:tab/>
        <w:t xml:space="preserve">10 academic or professional sources are required.  </w:t>
      </w:r>
      <w:r w:rsidR="001D6376">
        <w:t>Most n</w:t>
      </w:r>
      <w:r>
        <w:t xml:space="preserve">ewspapers, magazines, and websites </w:t>
      </w:r>
      <w:r>
        <w:tab/>
        <w:t xml:space="preserve">will not count for this.  Think instead of journal articles, </w:t>
      </w:r>
      <w:r w:rsidR="001D6376">
        <w:t xml:space="preserve">government reports (i.e., UCR reports), </w:t>
      </w:r>
      <w:r w:rsidR="001D6376">
        <w:tab/>
        <w:t>and official statistics.</w:t>
      </w:r>
    </w:p>
    <w:p w14:paraId="32A090CC" w14:textId="77777777" w:rsidR="001D6376" w:rsidRDefault="001D6376"/>
    <w:p w14:paraId="54DF9DAD" w14:textId="77777777" w:rsidR="001D6376" w:rsidRDefault="001D6376"/>
    <w:p w14:paraId="21B0DF33" w14:textId="77777777" w:rsidR="001D6376" w:rsidRDefault="001D6376">
      <w:r w:rsidRPr="00CB0A50">
        <w:rPr>
          <w:rStyle w:val="Heading1Char"/>
          <w:rFonts w:ascii="Times New Roman" w:hAnsi="Times New Roman" w:cs="Times New Roman"/>
          <w:color w:val="auto"/>
          <w:sz w:val="24"/>
          <w:szCs w:val="24"/>
        </w:rPr>
        <w:t>Presentation</w:t>
      </w:r>
      <w:r>
        <w:t xml:space="preserve"> -</w:t>
      </w:r>
    </w:p>
    <w:p w14:paraId="196F69D7" w14:textId="77777777" w:rsidR="001D6376" w:rsidRDefault="001D6376"/>
    <w:p w14:paraId="623C2D6D" w14:textId="77777777" w:rsidR="0015218F" w:rsidRDefault="001D6376">
      <w:r>
        <w:tab/>
        <w:t xml:space="preserve">The presentation is </w:t>
      </w:r>
      <w:proofErr w:type="gramStart"/>
      <w:r>
        <w:t>fairly straightforward</w:t>
      </w:r>
      <w:proofErr w:type="gramEnd"/>
      <w:r>
        <w:t>.  It is 6-8 minutes in length, where you video yourself arguing for your position on the approved topic.  Follow the outline.  A rubric for the presentation is posted.  Posting the presentation is simple as well.  Click the "</w:t>
      </w:r>
      <w:r w:rsidRPr="001D6376">
        <w:rPr>
          <w:u w:val="single"/>
        </w:rPr>
        <w:t>Presentation</w:t>
      </w:r>
      <w:r>
        <w:t>" link, click on "Add your own", click on "Create a new VoiceThread", click on "Add Media" and follow the directions for uploading your video file.</w:t>
      </w:r>
      <w:r w:rsidR="005A0AF5">
        <w:t xml:space="preserve">  Alternatively, you should be able to download the VoiceThread app</w:t>
      </w:r>
      <w:r w:rsidR="0015218F">
        <w:t xml:space="preserve"> and post the video through there as well.  </w:t>
      </w:r>
    </w:p>
    <w:p w14:paraId="39A7A403" w14:textId="77777777" w:rsidR="0015218F" w:rsidRDefault="0015218F"/>
    <w:p w14:paraId="6F4BD2C4" w14:textId="77777777" w:rsidR="005A2F02" w:rsidRDefault="0015218F">
      <w:r>
        <w:tab/>
        <w:t xml:space="preserve">The actual presentation should show your knowledge of the topic, preparation, and organization of the material.  You should follow the outline and not jump around on tangents.  Stay focused on the main points of your arguments.  Be sure to make a persuasive case for your side.  Have fun with the presentation too. </w:t>
      </w:r>
      <w:r w:rsidR="001D6376">
        <w:t xml:space="preserve">     </w:t>
      </w:r>
      <w:r w:rsidR="005A2F02">
        <w:t xml:space="preserve">  </w:t>
      </w:r>
    </w:p>
    <w:p w14:paraId="4AE19493" w14:textId="77777777" w:rsidR="008F0C34" w:rsidRDefault="005A2F02">
      <w:r>
        <w:t xml:space="preserve">      </w:t>
      </w:r>
      <w:r w:rsidR="008F0C34">
        <w:t xml:space="preserve">   </w:t>
      </w:r>
    </w:p>
    <w:sectPr w:rsidR="008F0C34" w:rsidSect="001360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sjQ3tzSzMDY0MTNV0lEKTi0uzszPAykwrAUANZ1L4ywAAAA="/>
  </w:docVars>
  <w:rsids>
    <w:rsidRoot w:val="008F0C34"/>
    <w:rsid w:val="001360AD"/>
    <w:rsid w:val="0015218F"/>
    <w:rsid w:val="001D6376"/>
    <w:rsid w:val="00554E33"/>
    <w:rsid w:val="00562803"/>
    <w:rsid w:val="005A0AF5"/>
    <w:rsid w:val="005A2F02"/>
    <w:rsid w:val="007777E3"/>
    <w:rsid w:val="00864F4D"/>
    <w:rsid w:val="008F0C34"/>
    <w:rsid w:val="00AF6F46"/>
    <w:rsid w:val="00B13702"/>
    <w:rsid w:val="00B46E33"/>
    <w:rsid w:val="00CB0A50"/>
    <w:rsid w:val="00E22D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839CB"/>
  <w15:docId w15:val="{42F78722-7869-430D-9718-5BCA4D292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60AD"/>
  </w:style>
  <w:style w:type="paragraph" w:styleId="Heading1">
    <w:name w:val="heading 1"/>
    <w:basedOn w:val="Normal"/>
    <w:next w:val="Normal"/>
    <w:link w:val="Heading1Char"/>
    <w:uiPriority w:val="9"/>
    <w:qFormat/>
    <w:rsid w:val="00CB0A50"/>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0A5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53</Words>
  <Characters>201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dc:creator>
  <cp:lastModifiedBy>SISDPD</cp:lastModifiedBy>
  <cp:revision>2</cp:revision>
  <dcterms:created xsi:type="dcterms:W3CDTF">2021-04-16T13:05:00Z</dcterms:created>
  <dcterms:modified xsi:type="dcterms:W3CDTF">2021-04-16T13:05:00Z</dcterms:modified>
</cp:coreProperties>
</file>